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9E5D58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82CE826" w:rsidR="009603DA" w:rsidRPr="008174F1" w:rsidRDefault="009E5D58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D2100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9E5D58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A220B3" w14:paraId="41D0CCF8" w14:textId="77777777" w:rsidTr="00A220B3">
        <w:trPr>
          <w:trHeight w:hRule="exact" w:val="56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CCE5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</w:t>
                </w:r>
                <w:r w:rsidR="00AB53B3">
                  <w:rPr>
                    <w:rFonts w:ascii="Calibri" w:hAnsi="Calibri" w:cs="Calibri"/>
                    <w:color w:val="000000" w:themeColor="text1"/>
                    <w:sz w:val="20"/>
                  </w:rPr>
                  <w:t>ả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>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A220B3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t xml:space="preserve"> </w:t>
      </w:r>
    </w:p>
    <w:p w14:paraId="645B1644" w14:textId="77777777" w:rsidR="00C91D75" w:rsidRPr="00A220B3" w:rsidRDefault="00C91D75">
      <w:pP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B1C2E38" w14:textId="785F6CF8" w:rsidR="00EA4A7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10" w:history="1">
            <w:r w:rsidR="00EA4A7C" w:rsidRPr="00B64485">
              <w:rPr>
                <w:rStyle w:val="Hyperlink"/>
                <w:noProof/>
              </w:rPr>
              <w:t>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Executive Summary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3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7325D3D0" w14:textId="3BE4DC90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1" w:history="1">
            <w:r w:rsidR="00EA4A7C" w:rsidRPr="00B64485">
              <w:rPr>
                <w:rStyle w:val="Hyperlink"/>
                <w:noProof/>
              </w:rPr>
              <w:t>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verall Weekly Statu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4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D3BB89E" w14:textId="5422ACBE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2" w:history="1">
            <w:r w:rsidR="00EA4A7C" w:rsidRPr="00B64485">
              <w:rPr>
                <w:rStyle w:val="Hyperlink"/>
                <w:noProof/>
              </w:rPr>
              <w:t>3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Issue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2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7264829" w14:textId="0D1DAAB5" w:rsidR="00EA4A7C" w:rsidRDefault="009E5D5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3" w:history="1">
            <w:r w:rsidR="00EA4A7C" w:rsidRPr="00B64485">
              <w:rPr>
                <w:rStyle w:val="Hyperlink"/>
                <w:noProof/>
              </w:rPr>
              <w:t>3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3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22AB20AB" w14:textId="71AA2C1E" w:rsidR="00EA4A7C" w:rsidRDefault="009E5D5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4" w:history="1">
            <w:r w:rsidR="00EA4A7C" w:rsidRPr="00B64485">
              <w:rPr>
                <w:rStyle w:val="Hyperlink"/>
                <w:noProof/>
              </w:rPr>
              <w:t>3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4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A10F672" w14:textId="454FF04F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5" w:history="1">
            <w:r w:rsidR="00EA4A7C" w:rsidRPr="00B64485">
              <w:rPr>
                <w:rStyle w:val="Hyperlink"/>
                <w:noProof/>
              </w:rPr>
              <w:t>4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Risk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5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7CB4158" w14:textId="0BBADD12" w:rsidR="00EA4A7C" w:rsidRDefault="009E5D5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6" w:history="1">
            <w:r w:rsidR="00EA4A7C" w:rsidRPr="00B64485">
              <w:rPr>
                <w:rStyle w:val="Hyperlink"/>
                <w:noProof/>
              </w:rPr>
              <w:t>4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6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6B967CD8" w14:textId="597A6EBF" w:rsidR="00EA4A7C" w:rsidRDefault="009E5D5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7" w:history="1">
            <w:r w:rsidR="00EA4A7C" w:rsidRPr="00B64485">
              <w:rPr>
                <w:rStyle w:val="Hyperlink"/>
                <w:noProof/>
              </w:rPr>
              <w:t>4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7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7406D4C" w14:textId="311801E0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8" w:history="1">
            <w:r w:rsidR="00EA4A7C" w:rsidRPr="00B64485">
              <w:rPr>
                <w:rStyle w:val="Hyperlink"/>
                <w:noProof/>
              </w:rPr>
              <w:t>5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Team Well-Being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8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7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DADB5C7" w14:textId="7089B8CA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9" w:history="1">
            <w:r w:rsidR="00EA4A7C" w:rsidRPr="00B64485">
              <w:rPr>
                <w:rStyle w:val="Hyperlink"/>
                <w:noProof/>
              </w:rPr>
              <w:t>6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Plan for Next Week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9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C2383D6" w14:textId="0674A615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0" w:history="1">
            <w:r w:rsidR="00EA4A7C" w:rsidRPr="00B64485">
              <w:rPr>
                <w:rStyle w:val="Hyperlink"/>
                <w:noProof/>
              </w:rPr>
              <w:t>7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Week Vacation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9857BD7" w14:textId="59976245" w:rsidR="00EA4A7C" w:rsidRDefault="009E5D5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1" w:history="1">
            <w:r w:rsidR="00EA4A7C" w:rsidRPr="00B64485">
              <w:rPr>
                <w:rStyle w:val="Hyperlink"/>
                <w:noProof/>
              </w:rPr>
              <w:t>8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Status Report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F6DFBE2" w14:textId="30ECAB7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10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07702C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D85085">
              <w:rPr>
                <w:color w:val="000000"/>
              </w:rPr>
              <w:t>,</w:t>
            </w:r>
            <w:r w:rsidR="00290B89">
              <w:rPr>
                <w:color w:val="000000"/>
              </w:rPr>
              <w:t xml:space="preserve"> user</w:t>
            </w:r>
            <w:r w:rsidR="00A91159">
              <w:rPr>
                <w:color w:val="000000"/>
              </w:rPr>
              <w:t xml:space="preserve"> testing</w:t>
            </w:r>
            <w:r w:rsidR="00843E9D">
              <w:rPr>
                <w:color w:val="000000"/>
              </w:rPr>
              <w:t xml:space="preserve"> for the website</w:t>
            </w:r>
            <w:r w:rsidR="00D85085">
              <w:rPr>
                <w:color w:val="000000"/>
              </w:rPr>
              <w:t>, deploy to server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F44EF74" w:rsidR="00AD7FD3" w:rsidRDefault="00EA4A7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7FF75CDB" w:rsidR="00AD7FD3" w:rsidRDefault="004774E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E078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bookmarkStart w:id="3" w:name="_Hlk103532688"/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5BCEE90B" w:rsidR="00A91159" w:rsidRPr="001B615C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the Login with </w:t>
            </w:r>
            <w:r w:rsidR="009D5E63">
              <w:rPr>
                <w:color w:val="000000" w:themeColor="text1"/>
                <w:szCs w:val="22"/>
              </w:rPr>
              <w:t>G</w:t>
            </w:r>
            <w:r>
              <w:rPr>
                <w:color w:val="000000" w:themeColor="text1"/>
                <w:szCs w:val="22"/>
              </w:rPr>
              <w:t>oogle and Facebook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bookmarkEnd w:id="3"/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E078D3" w:rsidRDefault="00922BED" w:rsidP="00E0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4" w:name="_3znysh7" w:colFirst="0" w:colLast="0"/>
      <w:bookmarkEnd w:id="4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11"/>
      <w:r>
        <w:lastRenderedPageBreak/>
        <w:t>Overall Weekly Status</w:t>
      </w:r>
      <w:bookmarkEnd w:id="5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124F54CC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A4731E">
        <w:rPr>
          <w:color w:val="000000"/>
        </w:rPr>
        <w:t>Backend</w:t>
      </w:r>
      <w:r w:rsidR="00B600FA">
        <w:rPr>
          <w:color w:val="000000"/>
        </w:rPr>
        <w:t xml:space="preserve"> </w:t>
      </w:r>
    </w:p>
    <w:p w14:paraId="0E4DC110" w14:textId="5F2AD126" w:rsidR="009729E1" w:rsidRPr="00EE1FA1" w:rsidRDefault="003D5371" w:rsidP="00EE1FA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60B55A62" w:rsidR="007F1FBC" w:rsidRPr="003D5371" w:rsidRDefault="00262E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eploy code</w:t>
      </w:r>
      <w:r w:rsidR="00BD23AD">
        <w:rPr>
          <w:color w:val="000000"/>
        </w:rPr>
        <w:t xml:space="preserve"> web</w:t>
      </w:r>
      <w:r>
        <w:rPr>
          <w:color w:val="000000"/>
        </w:rPr>
        <w:t xml:space="preserve"> on EC2 serv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6" w:name="_Toc103462012"/>
      <w:r>
        <w:lastRenderedPageBreak/>
        <w:t>Issues</w:t>
      </w:r>
      <w:bookmarkEnd w:id="6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13"/>
      <w:r>
        <w:t>Open</w:t>
      </w:r>
      <w:bookmarkEnd w:id="7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8" w:name="_Toc103462014"/>
      <w:r>
        <w:t>Closed</w:t>
      </w:r>
      <w:bookmarkEnd w:id="8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9" w:name="_Toc103462015"/>
      <w:r>
        <w:lastRenderedPageBreak/>
        <w:t>Risks</w:t>
      </w:r>
      <w:bookmarkEnd w:id="9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16"/>
      <w:r>
        <w:t>Open</w:t>
      </w:r>
      <w:bookmarkEnd w:id="10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1" w:name="_Toc103462017"/>
      <w:r>
        <w:t>Closed</w:t>
      </w:r>
      <w:bookmarkEnd w:id="11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2" w:name="_Toc103462018"/>
      <w:r>
        <w:lastRenderedPageBreak/>
        <w:t>Team Well-Being</w:t>
      </w:r>
      <w:bookmarkEnd w:id="12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3822B4" w:rsidR="00E34A60" w:rsidRDefault="0026529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58D796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</w:t>
            </w:r>
            <w:r w:rsidR="00265293">
              <w:rPr>
                <w:color w:val="0F2147"/>
              </w:rPr>
              <w:t xml:space="preserve"> happy with the </w:t>
            </w:r>
            <w:r w:rsidR="00265293">
              <w:rPr>
                <w:color w:val="0F2147"/>
              </w:rPr>
              <w:t xml:space="preserve">progress </w:t>
            </w:r>
            <w:r w:rsidR="00265293">
              <w:rPr>
                <w:color w:val="0F2147"/>
              </w:rPr>
              <w:t>deployed website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8AE9405" w:rsidR="00E34A60" w:rsidRDefault="004774E8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5680F37A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All team has </w:t>
            </w:r>
            <w:r w:rsidR="004774E8">
              <w:rPr>
                <w:color w:val="0F2147"/>
              </w:rPr>
              <w:t>some un</w:t>
            </w:r>
            <w:r>
              <w:rPr>
                <w:color w:val="0F2147"/>
              </w:rPr>
              <w:t>completed t</w:t>
            </w:r>
            <w:r w:rsidR="00873F4F">
              <w:rPr>
                <w:color w:val="0F2147"/>
              </w:rPr>
              <w:t>ask of week</w:t>
            </w:r>
            <w:r w:rsidR="004774E8">
              <w:rPr>
                <w:color w:val="0F2147"/>
              </w:rPr>
              <w:t xml:space="preserve"> 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3" w:name="_Toc103462019"/>
      <w:r>
        <w:lastRenderedPageBreak/>
        <w:t>Plan for Next Week</w:t>
      </w:r>
      <w:bookmarkEnd w:id="13"/>
    </w:p>
    <w:p w14:paraId="39F35BAC" w14:textId="2C4A4C56" w:rsidR="000359EB" w:rsidRDefault="000359EB" w:rsidP="00066CD1">
      <w:pPr>
        <w:pStyle w:val="ListParagraph"/>
      </w:pPr>
    </w:p>
    <w:p w14:paraId="0A20BF87" w14:textId="11A9BBA7" w:rsidR="00066CD1" w:rsidRDefault="00F04057" w:rsidP="00066CD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t>Deploy website</w:t>
      </w:r>
      <w:r w:rsidR="00066CD1" w:rsidRPr="00066CD1">
        <w:rPr>
          <w:color w:val="000000" w:themeColor="text1"/>
          <w:szCs w:val="22"/>
        </w:rPr>
        <w:t xml:space="preserve"> </w:t>
      </w:r>
      <w:r w:rsidR="00066CD1">
        <w:rPr>
          <w:color w:val="000000" w:themeColor="text1"/>
          <w:szCs w:val="22"/>
        </w:rPr>
        <w:t>Code UI for the rest page</w:t>
      </w:r>
    </w:p>
    <w:p w14:paraId="7B8E17F0" w14:textId="256058CA" w:rsidR="00F04057" w:rsidRDefault="00066CD1" w:rsidP="00066CD1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Fix the Login with Google and Facebook</w:t>
      </w:r>
    </w:p>
    <w:p w14:paraId="4F6DFD06" w14:textId="4A87D1D3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4" w:name="_Toc103462020"/>
      <w:r>
        <w:t>Next Week Vacations</w:t>
      </w:r>
      <w:bookmarkEnd w:id="14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5" w:name="_2p2csry" w:colFirst="0" w:colLast="0"/>
      <w:bookmarkEnd w:id="15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6" w:name="_Toc103462021"/>
      <w:r>
        <w:t>Next Status Report</w:t>
      </w:r>
      <w:bookmarkEnd w:id="16"/>
    </w:p>
    <w:p w14:paraId="4F6DFD15" w14:textId="039F4A1A" w:rsidR="00E34A60" w:rsidRPr="002E4492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446E22">
        <w:rPr>
          <w:color w:val="000000"/>
        </w:rPr>
        <w:t>22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 w:rsidRPr="002E4492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B8B06" w14:textId="77777777" w:rsidR="009E5D58" w:rsidRDefault="009E5D58">
      <w:pPr>
        <w:spacing w:after="0" w:line="240" w:lineRule="auto"/>
      </w:pPr>
      <w:r>
        <w:separator/>
      </w:r>
    </w:p>
  </w:endnote>
  <w:endnote w:type="continuationSeparator" w:id="0">
    <w:p w14:paraId="4E597892" w14:textId="77777777" w:rsidR="009E5D58" w:rsidRDefault="009E5D58">
      <w:pPr>
        <w:spacing w:after="0" w:line="240" w:lineRule="auto"/>
      </w:pPr>
      <w:r>
        <w:continuationSeparator/>
      </w:r>
    </w:p>
  </w:endnote>
  <w:endnote w:type="continuationNotice" w:id="1">
    <w:p w14:paraId="3805D5FF" w14:textId="77777777" w:rsidR="009E5D58" w:rsidRDefault="009E5D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0AB2A" w14:textId="77777777" w:rsidR="009E5D58" w:rsidRDefault="009E5D58">
      <w:pPr>
        <w:spacing w:after="0" w:line="240" w:lineRule="auto"/>
      </w:pPr>
      <w:r>
        <w:separator/>
      </w:r>
    </w:p>
  </w:footnote>
  <w:footnote w:type="continuationSeparator" w:id="0">
    <w:p w14:paraId="74DE511C" w14:textId="77777777" w:rsidR="009E5D58" w:rsidRDefault="009E5D58">
      <w:pPr>
        <w:spacing w:after="0" w:line="240" w:lineRule="auto"/>
      </w:pPr>
      <w:r>
        <w:continuationSeparator/>
      </w:r>
    </w:p>
  </w:footnote>
  <w:footnote w:type="continuationNotice" w:id="1">
    <w:p w14:paraId="502CA2B0" w14:textId="77777777" w:rsidR="009E5D58" w:rsidRDefault="009E5D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30A3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66CD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62EBC"/>
    <w:rsid w:val="00265293"/>
    <w:rsid w:val="00276D10"/>
    <w:rsid w:val="00290B89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E4492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7C48"/>
    <w:rsid w:val="004406D1"/>
    <w:rsid w:val="00446E22"/>
    <w:rsid w:val="00451887"/>
    <w:rsid w:val="004617CA"/>
    <w:rsid w:val="004622DC"/>
    <w:rsid w:val="004774E8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3349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6D54"/>
    <w:rsid w:val="008409C4"/>
    <w:rsid w:val="00843519"/>
    <w:rsid w:val="00843E9D"/>
    <w:rsid w:val="00856570"/>
    <w:rsid w:val="00863CBD"/>
    <w:rsid w:val="00872D55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375"/>
    <w:rsid w:val="009B694C"/>
    <w:rsid w:val="009C14FA"/>
    <w:rsid w:val="009D5E63"/>
    <w:rsid w:val="009E5D58"/>
    <w:rsid w:val="009E633D"/>
    <w:rsid w:val="009E6FB6"/>
    <w:rsid w:val="009F2133"/>
    <w:rsid w:val="00A04128"/>
    <w:rsid w:val="00A049EE"/>
    <w:rsid w:val="00A06499"/>
    <w:rsid w:val="00A121BF"/>
    <w:rsid w:val="00A13253"/>
    <w:rsid w:val="00A150C9"/>
    <w:rsid w:val="00A20643"/>
    <w:rsid w:val="00A220B3"/>
    <w:rsid w:val="00A255CF"/>
    <w:rsid w:val="00A26609"/>
    <w:rsid w:val="00A30FCA"/>
    <w:rsid w:val="00A31BA3"/>
    <w:rsid w:val="00A43432"/>
    <w:rsid w:val="00A4731E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3B3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23AD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D2100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085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078D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4A7C"/>
    <w:rsid w:val="00EA52C5"/>
    <w:rsid w:val="00EB15C4"/>
    <w:rsid w:val="00EB2D83"/>
    <w:rsid w:val="00EB791E"/>
    <w:rsid w:val="00ED0023"/>
    <w:rsid w:val="00EE1FA1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40800"/>
    <w:rsid w:val="00276340"/>
    <w:rsid w:val="00284E12"/>
    <w:rsid w:val="002A01F8"/>
    <w:rsid w:val="002B4E47"/>
    <w:rsid w:val="002C0401"/>
    <w:rsid w:val="002F088B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6DE1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8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2</dc:title>
  <dc:subject/>
  <dc:creator>Nguyễn Vũ Anh Thư  Nguyễn Bảo Nguyên</dc:creator>
  <cp:keywords/>
  <cp:lastModifiedBy>thu nguyen</cp:lastModifiedBy>
  <cp:revision>388</cp:revision>
  <dcterms:created xsi:type="dcterms:W3CDTF">2021-10-30T16:09:00Z</dcterms:created>
  <dcterms:modified xsi:type="dcterms:W3CDTF">2022-05-15T11:4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